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28785536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93E4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0AD4BE0" w:rsidR="007B4A91" w:rsidRDefault="00105106">
      <w:pPr>
        <w:rPr>
          <w:sz w:val="28"/>
          <w:szCs w:val="28"/>
        </w:rPr>
      </w:pPr>
      <w:r>
        <w:rPr>
          <w:sz w:val="28"/>
          <w:szCs w:val="28"/>
        </w:rPr>
        <w:t>Create color.</w:t>
      </w:r>
    </w:p>
    <w:p w14:paraId="34A9E19B" w14:textId="77777777" w:rsidR="007B4A91" w:rsidRDefault="00E93E45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7178715" w:rsidR="007B4A91" w:rsidRDefault="0010510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change the </w:t>
      </w:r>
      <w:proofErr w:type="spellStart"/>
      <w:r>
        <w:rPr>
          <w:sz w:val="28"/>
          <w:szCs w:val="28"/>
        </w:rPr>
        <w:t>colour</w:t>
      </w:r>
      <w:proofErr w:type="spellEnd"/>
      <w:r>
        <w:rPr>
          <w:sz w:val="28"/>
          <w:szCs w:val="28"/>
        </w:rPr>
        <w:t xml:space="preserve"> of the water in the jar to be </w:t>
      </w:r>
      <w:proofErr w:type="spellStart"/>
      <w:r>
        <w:rPr>
          <w:sz w:val="28"/>
          <w:szCs w:val="28"/>
        </w:rPr>
        <w:t>excatly</w:t>
      </w:r>
      <w:proofErr w:type="spellEnd"/>
      <w:r>
        <w:rPr>
          <w:sz w:val="28"/>
          <w:szCs w:val="28"/>
        </w:rPr>
        <w:t xml:space="preserve"> the same as the ball.</w:t>
      </w:r>
    </w:p>
    <w:p w14:paraId="3D632C61" w14:textId="77777777" w:rsidR="007B4A91" w:rsidRDefault="00E93E4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1976D00" w:rsidR="007B4A91" w:rsidRDefault="00105106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Its</w:t>
      </w:r>
      <w:proofErr w:type="spellEnd"/>
      <w:r>
        <w:rPr>
          <w:sz w:val="28"/>
          <w:szCs w:val="28"/>
        </w:rPr>
        <w:t xml:space="preserve"> an open – ended story. </w:t>
      </w:r>
    </w:p>
    <w:p w14:paraId="6102F988" w14:textId="77777777" w:rsidR="007B4A91" w:rsidRDefault="00E93E45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E93E45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E93E45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6DFBBA6" w:rsidR="007B4A91" w:rsidRDefault="0010510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yringe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F13560D" w:rsidR="007B4A91" w:rsidRDefault="0010510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o pick </w:t>
            </w:r>
            <w:proofErr w:type="spellStart"/>
            <w:r>
              <w:rPr>
                <w:sz w:val="28"/>
                <w:szCs w:val="28"/>
              </w:rPr>
              <w:t>thr</w:t>
            </w:r>
            <w:proofErr w:type="spellEnd"/>
            <w:r>
              <w:rPr>
                <w:sz w:val="28"/>
                <w:szCs w:val="28"/>
              </w:rPr>
              <w:t xml:space="preserve"> right amount of paint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8AA64D3" w:rsidR="007B4A91" w:rsidRDefault="0010510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Jar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48F1F0A" w:rsidR="00105106" w:rsidRDefault="00105106" w:rsidP="0010510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o change its </w:t>
            </w:r>
            <w:proofErr w:type="spellStart"/>
            <w:r>
              <w:rPr>
                <w:sz w:val="28"/>
                <w:szCs w:val="28"/>
              </w:rPr>
              <w:t>colour</w:t>
            </w:r>
            <w:proofErr w:type="spellEnd"/>
            <w:r>
              <w:rPr>
                <w:sz w:val="28"/>
                <w:szCs w:val="28"/>
              </w:rPr>
              <w:t xml:space="preserve"> when there is something added to it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044E6579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018FCA3E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37722945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58DD28C6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105106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105106" w:rsidRDefault="00105106" w:rsidP="0010510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A53A233" w:rsidR="00105106" w:rsidRDefault="00105106" w:rsidP="0010510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all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68B4AB1" w:rsidR="00105106" w:rsidRDefault="00105106" w:rsidP="0010510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choose random color</w:t>
            </w:r>
          </w:p>
        </w:tc>
      </w:tr>
      <w:tr w:rsidR="00105106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105106" w:rsidRDefault="00105106" w:rsidP="0010510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BBD7344" w:rsidR="00105106" w:rsidRDefault="00105106" w:rsidP="0010510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aint bottle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73EE92B" w:rsidR="00105106" w:rsidRDefault="00105106" w:rsidP="0010510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hold the color</w:t>
            </w:r>
          </w:p>
        </w:tc>
      </w:tr>
      <w:tr w:rsidR="00105106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105106" w:rsidRDefault="00105106" w:rsidP="0010510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105106" w:rsidRDefault="00105106" w:rsidP="0010510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105106" w:rsidRDefault="00105106" w:rsidP="0010510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105106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105106" w:rsidRDefault="00105106" w:rsidP="0010510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105106" w:rsidRDefault="00105106" w:rsidP="0010510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105106" w:rsidRDefault="00105106" w:rsidP="0010510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105106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105106" w:rsidRDefault="00105106" w:rsidP="0010510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105106" w:rsidRDefault="00105106" w:rsidP="0010510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105106" w:rsidRDefault="00105106" w:rsidP="0010510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105106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105106" w:rsidRDefault="00105106" w:rsidP="0010510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105106" w:rsidRDefault="00105106" w:rsidP="0010510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105106" w:rsidRDefault="00105106" w:rsidP="0010510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105106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105106" w:rsidRDefault="00105106" w:rsidP="0010510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105106" w:rsidRDefault="00105106" w:rsidP="0010510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105106" w:rsidRDefault="00105106" w:rsidP="0010510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105106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105106" w:rsidRDefault="00105106" w:rsidP="0010510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105106" w:rsidRDefault="00105106" w:rsidP="0010510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105106" w:rsidRDefault="00105106" w:rsidP="0010510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E93E45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E93E45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E93E45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E93E45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24B987DE" w14:textId="25A1318F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  <w:r w:rsidR="00E93E45">
        <w:pict w14:anchorId="49CF2C3B">
          <v:rect id="_x0000_i1036" style="width:0;height:1.5pt" o:hralign="center" o:hrstd="t" o:hr="t" fillcolor="#a0a0a0" stroked="f"/>
        </w:pict>
      </w:r>
      <w:r w:rsidR="00105106">
        <w:t xml:space="preserve">you will have </w:t>
      </w:r>
      <w:proofErr w:type="gramStart"/>
      <w:r w:rsidR="00105106">
        <w:t>a  syringe</w:t>
      </w:r>
      <w:proofErr w:type="gramEnd"/>
      <w:r w:rsidR="00105106">
        <w:t xml:space="preserve"> and few </w:t>
      </w:r>
      <w:proofErr w:type="spellStart"/>
      <w:r w:rsidR="00105106">
        <w:t>colours</w:t>
      </w:r>
      <w:proofErr w:type="spellEnd"/>
      <w:r w:rsidR="00105106">
        <w:t xml:space="preserve">  you have to put the syringe in the </w:t>
      </w:r>
      <w:proofErr w:type="spellStart"/>
      <w:r w:rsidR="00105106">
        <w:t>colour</w:t>
      </w:r>
      <w:proofErr w:type="spellEnd"/>
      <w:r w:rsidR="00105106">
        <w:t xml:space="preserve"> bottle which you have and  pull the </w:t>
      </w:r>
      <w:proofErr w:type="spellStart"/>
      <w:r w:rsidR="00105106">
        <w:t>colour</w:t>
      </w:r>
      <w:proofErr w:type="spellEnd"/>
      <w:r w:rsidR="00105106">
        <w:t xml:space="preserve"> out </w:t>
      </w:r>
      <w:r w:rsidR="00E93E45">
        <w:t xml:space="preserve">,you can increase or decrease the amount of </w:t>
      </w:r>
      <w:proofErr w:type="spellStart"/>
      <w:r w:rsidR="00E93E45">
        <w:t>colour</w:t>
      </w:r>
      <w:proofErr w:type="spellEnd"/>
      <w:r w:rsidR="00E93E45">
        <w:t xml:space="preserve"> and then add it to your jar which will take the same </w:t>
      </w:r>
      <w:proofErr w:type="spellStart"/>
      <w:r w:rsidR="00E93E45">
        <w:t>colour</w:t>
      </w:r>
      <w:proofErr w:type="spellEnd"/>
      <w:r w:rsidR="00E93E45">
        <w:t xml:space="preserve"> which you added in it . and there will be ball </w:t>
      </w:r>
      <w:r w:rsidR="00E93E45">
        <w:lastRenderedPageBreak/>
        <w:t xml:space="preserve">coming from the top and it will have some </w:t>
      </w:r>
      <w:proofErr w:type="spellStart"/>
      <w:proofErr w:type="gramStart"/>
      <w:r w:rsidR="00E93E45">
        <w:t>colour</w:t>
      </w:r>
      <w:proofErr w:type="spellEnd"/>
      <w:r w:rsidR="00E93E45">
        <w:t xml:space="preserve"> ,</w:t>
      </w:r>
      <w:proofErr w:type="gramEnd"/>
      <w:r w:rsidR="00E93E45">
        <w:t xml:space="preserve"> so you have change the </w:t>
      </w:r>
      <w:proofErr w:type="spellStart"/>
      <w:r w:rsidR="00E93E45">
        <w:t>colouw</w:t>
      </w:r>
      <w:proofErr w:type="spellEnd"/>
      <w:r w:rsidR="00E93E45">
        <w:t xml:space="preserve"> of the water in the jar to be exactly the </w:t>
      </w:r>
      <w:proofErr w:type="spellStart"/>
      <w:r w:rsidR="00E93E45">
        <w:t>ssame</w:t>
      </w:r>
      <w:proofErr w:type="spellEnd"/>
      <w:r w:rsidR="00E93E45">
        <w:t xml:space="preserve"> as the ball but you have a time limit.</w:t>
      </w:r>
      <w:r w:rsidR="00E93E45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05106"/>
    <w:rsid w:val="00556965"/>
    <w:rsid w:val="007B4A91"/>
    <w:rsid w:val="00E93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275</Words>
  <Characters>15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umaira Bhati</cp:lastModifiedBy>
  <cp:revision>2</cp:revision>
  <dcterms:created xsi:type="dcterms:W3CDTF">2021-07-14T08:44:00Z</dcterms:created>
  <dcterms:modified xsi:type="dcterms:W3CDTF">2021-07-14T08:44:00Z</dcterms:modified>
</cp:coreProperties>
</file>